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04840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Python program to print all negative numbers in a range</w:t>
      </w:r>
    </w:p>
    <w:p w14:paraId="41807460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Remove multiple elements from a list in Python</w:t>
      </w:r>
    </w:p>
    <w:p w14:paraId="77FD5865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List from List</w:t>
      </w:r>
    </w:p>
    <w:p w14:paraId="4D350C82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loning or Copying a list</w:t>
      </w:r>
    </w:p>
    <w:p w14:paraId="072DADC6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ount occurrences of an element in a list</w:t>
      </w:r>
    </w:p>
    <w:p w14:paraId="7E703089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tuples from a list</w:t>
      </w:r>
    </w:p>
    <w:p w14:paraId="3102ED09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Program to print duplicates from a list of integers</w:t>
      </w:r>
    </w:p>
    <w:p w14:paraId="584C3016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find Cumulative sum of a list</w:t>
      </w:r>
    </w:p>
    <w:p w14:paraId="7DDD9035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Sum of number digits in List</w:t>
      </w:r>
    </w:p>
    <w:p w14:paraId="37F247C0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 xml:space="preserve">write a Python program to Break a list into chunks of size N </w:t>
      </w:r>
    </w:p>
    <w:p w14:paraId="42AAE678" w14:textId="64B76C63" w:rsidR="0057266C" w:rsidRDefault="005971F4" w:rsidP="005971F4">
      <w:pPr>
        <w:pStyle w:val="ListParagraph"/>
        <w:numPr>
          <w:ilvl w:val="0"/>
          <w:numId w:val="1"/>
        </w:numPr>
      </w:pPr>
      <w:r>
        <w:t>write a Python program to Sort the values of first list using second list</w:t>
      </w:r>
    </w:p>
    <w:p w14:paraId="068D9709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Sure! Here are the Python programs for each of the tasks you requested:</w:t>
      </w:r>
    </w:p>
    <w:p w14:paraId="00E7E6ED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5B92BD7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1. Python program to print all negative numbers in a range</w:t>
      </w:r>
    </w:p>
    <w:p w14:paraId="277BF80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59E79390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print_negative_numbers</w:t>
      </w:r>
      <w:proofErr w:type="spellEnd"/>
      <w:r>
        <w:t>(start, end):</w:t>
      </w:r>
    </w:p>
    <w:p w14:paraId="2414E5C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for </w:t>
      </w:r>
      <w:proofErr w:type="spellStart"/>
      <w:r>
        <w:t>num</w:t>
      </w:r>
      <w:proofErr w:type="spellEnd"/>
      <w:r>
        <w:t xml:space="preserve"> in range(start, end + 1):</w:t>
      </w:r>
    </w:p>
    <w:p w14:paraId="50C02E21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    if </w:t>
      </w:r>
      <w:proofErr w:type="spellStart"/>
      <w:r>
        <w:t>num</w:t>
      </w:r>
      <w:proofErr w:type="spellEnd"/>
      <w:r>
        <w:t xml:space="preserve"> &lt; 0:</w:t>
      </w:r>
    </w:p>
    <w:p w14:paraId="77B68738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        print(</w:t>
      </w:r>
      <w:proofErr w:type="spellStart"/>
      <w:r>
        <w:t>num</w:t>
      </w:r>
      <w:proofErr w:type="spellEnd"/>
      <w:r>
        <w:t>)</w:t>
      </w:r>
    </w:p>
    <w:p w14:paraId="306E6A61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16F3C87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215DF358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start = -10</w:t>
      </w:r>
    </w:p>
    <w:p w14:paraId="2C4D2B58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end = 10</w:t>
      </w:r>
    </w:p>
    <w:p w14:paraId="2784A789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print_negative_numbers</w:t>
      </w:r>
      <w:proofErr w:type="spellEnd"/>
      <w:r>
        <w:t>(start, end)</w:t>
      </w:r>
    </w:p>
    <w:p w14:paraId="271C0112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7861E242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5E31EC32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2. Remove multiple elements from a list in Python</w:t>
      </w:r>
    </w:p>
    <w:p w14:paraId="3C3F1B7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5C0EAF1A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remove_multiple_elements</w:t>
      </w:r>
      <w:proofErr w:type="spellEnd"/>
      <w:r>
        <w:t>(</w:t>
      </w:r>
      <w:proofErr w:type="spellStart"/>
      <w:r>
        <w:t>lst</w:t>
      </w:r>
      <w:proofErr w:type="spellEnd"/>
      <w:r>
        <w:t xml:space="preserve">, </w:t>
      </w:r>
      <w:proofErr w:type="spellStart"/>
      <w:r>
        <w:t>elements_to_remove</w:t>
      </w:r>
      <w:proofErr w:type="spellEnd"/>
      <w:r>
        <w:t>):</w:t>
      </w:r>
    </w:p>
    <w:p w14:paraId="3A605BB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lst</w:t>
      </w:r>
      <w:proofErr w:type="spellEnd"/>
      <w:r>
        <w:t xml:space="preserve"> if </w:t>
      </w:r>
      <w:proofErr w:type="spellStart"/>
      <w:r>
        <w:t>elem</w:t>
      </w:r>
      <w:proofErr w:type="spellEnd"/>
      <w:r>
        <w:t xml:space="preserve"> not in </w:t>
      </w:r>
      <w:proofErr w:type="spellStart"/>
      <w:r>
        <w:t>elements_to_remove</w:t>
      </w:r>
      <w:proofErr w:type="spellEnd"/>
      <w:r>
        <w:t>]</w:t>
      </w:r>
    </w:p>
    <w:p w14:paraId="1DABBBE6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60542B6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18125894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3, 4, 5, 6, 7, 8, 9]</w:t>
      </w:r>
    </w:p>
    <w:p w14:paraId="12DCDBCB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elements_to_remove</w:t>
      </w:r>
      <w:proofErr w:type="spellEnd"/>
      <w:r>
        <w:t xml:space="preserve"> = [2, 3, 5]</w:t>
      </w:r>
    </w:p>
    <w:p w14:paraId="3DE8ACCC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remove_multiple_elements</w:t>
      </w:r>
      <w:proofErr w:type="spellEnd"/>
      <w:r>
        <w:t>(</w:t>
      </w:r>
      <w:proofErr w:type="spellStart"/>
      <w:r>
        <w:t>lst</w:t>
      </w:r>
      <w:proofErr w:type="spellEnd"/>
      <w:r>
        <w:t xml:space="preserve">, </w:t>
      </w:r>
      <w:proofErr w:type="spellStart"/>
      <w:r>
        <w:t>elements_to_remove</w:t>
      </w:r>
      <w:proofErr w:type="spellEnd"/>
      <w:r>
        <w:t>)</w:t>
      </w:r>
    </w:p>
    <w:p w14:paraId="2239F4D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247290B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5A2636DC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07137E3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3. Python program to Remove empty List from List</w:t>
      </w:r>
    </w:p>
    <w:p w14:paraId="11DE248E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122D18E1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remove_empty_lists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6720398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lst</w:t>
      </w:r>
      <w:proofErr w:type="spellEnd"/>
      <w:r>
        <w:t xml:space="preserve"> if </w:t>
      </w:r>
      <w:proofErr w:type="spellStart"/>
      <w:r>
        <w:t>elem</w:t>
      </w:r>
      <w:proofErr w:type="spellEnd"/>
      <w:r>
        <w:t>]</w:t>
      </w:r>
    </w:p>
    <w:p w14:paraId="5A4C601D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3F10117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667B4019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[], 4, [], 6]</w:t>
      </w:r>
    </w:p>
    <w:p w14:paraId="2156E390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remove_empty_lists</w:t>
      </w:r>
      <w:proofErr w:type="spellEnd"/>
      <w:r>
        <w:t>(</w:t>
      </w:r>
      <w:proofErr w:type="spellStart"/>
      <w:r>
        <w:t>lst</w:t>
      </w:r>
      <w:proofErr w:type="spellEnd"/>
      <w:r>
        <w:t>)</w:t>
      </w:r>
    </w:p>
    <w:p w14:paraId="1D64D50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404DD6A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05305502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2A39D1C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4. Python program to Clone or Copy a list</w:t>
      </w:r>
    </w:p>
    <w:p w14:paraId="0731343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05AC8D3B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clone_list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47B2B7D9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</w:t>
      </w:r>
      <w:proofErr w:type="spellStart"/>
      <w:r>
        <w:t>lst</w:t>
      </w:r>
      <w:proofErr w:type="spellEnd"/>
      <w:r>
        <w:t>[:]</w:t>
      </w:r>
    </w:p>
    <w:p w14:paraId="2E43C824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7961CB6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37C5A682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3, 4, 5]</w:t>
      </w:r>
    </w:p>
    <w:p w14:paraId="34918C97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cloned_lst</w:t>
      </w:r>
      <w:proofErr w:type="spellEnd"/>
      <w:r>
        <w:t xml:space="preserve"> = </w:t>
      </w:r>
      <w:proofErr w:type="spellStart"/>
      <w:r>
        <w:t>clone_list</w:t>
      </w:r>
      <w:proofErr w:type="spellEnd"/>
      <w:r>
        <w:t>(</w:t>
      </w:r>
      <w:proofErr w:type="spellStart"/>
      <w:r>
        <w:t>lst</w:t>
      </w:r>
      <w:proofErr w:type="spellEnd"/>
      <w:r>
        <w:t>)</w:t>
      </w:r>
    </w:p>
    <w:p w14:paraId="4ECB3BA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cloned_lst</w:t>
      </w:r>
      <w:proofErr w:type="spellEnd"/>
      <w:r>
        <w:t>)</w:t>
      </w:r>
    </w:p>
    <w:p w14:paraId="65BC0B0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79FFB619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61F9E3E0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5. Python program to Count occurrences of an element in a list</w:t>
      </w:r>
    </w:p>
    <w:p w14:paraId="4AA7FFE3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2A107671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count_occurrences</w:t>
      </w:r>
      <w:proofErr w:type="spellEnd"/>
      <w:r>
        <w:t>(</w:t>
      </w:r>
      <w:proofErr w:type="spellStart"/>
      <w:r>
        <w:t>lst</w:t>
      </w:r>
      <w:proofErr w:type="spellEnd"/>
      <w:r>
        <w:t>, element):</w:t>
      </w:r>
    </w:p>
    <w:p w14:paraId="549C91C2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</w:t>
      </w:r>
      <w:proofErr w:type="spellStart"/>
      <w:r>
        <w:t>lst.count</w:t>
      </w:r>
      <w:proofErr w:type="spellEnd"/>
      <w:r>
        <w:t>(element)</w:t>
      </w:r>
    </w:p>
    <w:p w14:paraId="1590AEF9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6A9544B8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7B7A44DF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2, 3, 4, 2, 5]</w:t>
      </w:r>
    </w:p>
    <w:p w14:paraId="1CB10CC9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element = 2</w:t>
      </w:r>
    </w:p>
    <w:p w14:paraId="4F44328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count = </w:t>
      </w:r>
      <w:proofErr w:type="spellStart"/>
      <w:r>
        <w:t>count_occurrences</w:t>
      </w:r>
      <w:proofErr w:type="spellEnd"/>
      <w:r>
        <w:t>(</w:t>
      </w:r>
      <w:proofErr w:type="spellStart"/>
      <w:r>
        <w:t>lst</w:t>
      </w:r>
      <w:proofErr w:type="spellEnd"/>
      <w:r>
        <w:t>, element)</w:t>
      </w:r>
    </w:p>
    <w:p w14:paraId="0653C8D4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f"{element} occurs {count} times in the list")</w:t>
      </w:r>
    </w:p>
    <w:p w14:paraId="574C27A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1F9B4708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2300CB4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6. Python program to Remove empty tuples from a list</w:t>
      </w:r>
    </w:p>
    <w:p w14:paraId="70846186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219E4AFE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remove_empty_tuples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50AFA8B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lst</w:t>
      </w:r>
      <w:proofErr w:type="spellEnd"/>
      <w:r>
        <w:t xml:space="preserve"> if </w:t>
      </w:r>
      <w:proofErr w:type="spellStart"/>
      <w:r>
        <w:t>elem</w:t>
      </w:r>
      <w:proofErr w:type="spellEnd"/>
      <w:r>
        <w:t>]</w:t>
      </w:r>
    </w:p>
    <w:p w14:paraId="7DE9833F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025CFC41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44460089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(1, 2), (), (3, 4), (), (5, 6, 7)]</w:t>
      </w:r>
    </w:p>
    <w:p w14:paraId="4C8F671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remove_empty_tuples</w:t>
      </w:r>
      <w:proofErr w:type="spellEnd"/>
      <w:r>
        <w:t>(</w:t>
      </w:r>
      <w:proofErr w:type="spellStart"/>
      <w:r>
        <w:t>lst</w:t>
      </w:r>
      <w:proofErr w:type="spellEnd"/>
      <w:r>
        <w:t>)</w:t>
      </w:r>
    </w:p>
    <w:p w14:paraId="34725CE8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226306AD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4C03DEE2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4B8A5B3E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7. Python program to print duplicates from a list of integers</w:t>
      </w:r>
    </w:p>
    <w:p w14:paraId="15DB3CE2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16BB5809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print_duplicates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2C2D1202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duplicates = set(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lst</w:t>
      </w:r>
      <w:proofErr w:type="spellEnd"/>
      <w:r>
        <w:t xml:space="preserve"> if </w:t>
      </w:r>
      <w:proofErr w:type="spellStart"/>
      <w:r>
        <w:t>lst.count</w:t>
      </w:r>
      <w:proofErr w:type="spellEnd"/>
      <w:r>
        <w:t>(</w:t>
      </w:r>
      <w:proofErr w:type="spellStart"/>
      <w:r>
        <w:t>elem</w:t>
      </w:r>
      <w:proofErr w:type="spellEnd"/>
      <w:r>
        <w:t>) &gt; 1])</w:t>
      </w:r>
    </w:p>
    <w:p w14:paraId="5818AE2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print(</w:t>
      </w:r>
      <w:proofErr w:type="spellStart"/>
      <w:r>
        <w:t>f"Duplicates</w:t>
      </w:r>
      <w:proofErr w:type="spellEnd"/>
      <w:r>
        <w:t>: {duplicates}")</w:t>
      </w:r>
    </w:p>
    <w:p w14:paraId="45DE807C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03F3FF39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4292EFF2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2, 3, 4, 4, 5]</w:t>
      </w:r>
    </w:p>
    <w:p w14:paraId="1A0BE046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print_duplicates</w:t>
      </w:r>
      <w:proofErr w:type="spellEnd"/>
      <w:r>
        <w:t>(</w:t>
      </w:r>
      <w:proofErr w:type="spellStart"/>
      <w:r>
        <w:t>lst</w:t>
      </w:r>
      <w:proofErr w:type="spellEnd"/>
      <w:r>
        <w:t>)</w:t>
      </w:r>
    </w:p>
    <w:p w14:paraId="54A78A3C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3A6F1177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51FDCAC3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8. Python program to find Cumulative sum of a list</w:t>
      </w:r>
    </w:p>
    <w:p w14:paraId="10586E1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2B841444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cumulative_sum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050A391E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cumulative_list</w:t>
      </w:r>
      <w:proofErr w:type="spellEnd"/>
      <w:r>
        <w:t xml:space="preserve"> = []</w:t>
      </w:r>
    </w:p>
    <w:p w14:paraId="743DE12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sum_so_far</w:t>
      </w:r>
      <w:proofErr w:type="spellEnd"/>
      <w:r>
        <w:t xml:space="preserve"> = 0</w:t>
      </w:r>
    </w:p>
    <w:p w14:paraId="04F38A49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for </w:t>
      </w:r>
      <w:proofErr w:type="spellStart"/>
      <w:r>
        <w:t>num</w:t>
      </w:r>
      <w:proofErr w:type="spellEnd"/>
      <w:r>
        <w:t xml:space="preserve"> in </w:t>
      </w:r>
      <w:proofErr w:type="spellStart"/>
      <w:r>
        <w:t>lst</w:t>
      </w:r>
      <w:proofErr w:type="spellEnd"/>
      <w:r>
        <w:t>:</w:t>
      </w:r>
    </w:p>
    <w:p w14:paraId="0E0CC26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sum_so_far</w:t>
      </w:r>
      <w:proofErr w:type="spellEnd"/>
      <w:r>
        <w:t xml:space="preserve"> += </w:t>
      </w:r>
      <w:proofErr w:type="spellStart"/>
      <w:r>
        <w:t>num</w:t>
      </w:r>
      <w:proofErr w:type="spellEnd"/>
    </w:p>
    <w:p w14:paraId="1A8A9F8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cumulative_list.append</w:t>
      </w:r>
      <w:proofErr w:type="spellEnd"/>
      <w:r>
        <w:t>(</w:t>
      </w:r>
      <w:proofErr w:type="spellStart"/>
      <w:r>
        <w:t>sum_so_far</w:t>
      </w:r>
      <w:proofErr w:type="spellEnd"/>
      <w:r>
        <w:t>)</w:t>
      </w:r>
    </w:p>
    <w:p w14:paraId="53166A56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</w:t>
      </w:r>
      <w:proofErr w:type="spellStart"/>
      <w:r>
        <w:t>cumulative_list</w:t>
      </w:r>
      <w:proofErr w:type="spellEnd"/>
    </w:p>
    <w:p w14:paraId="1DFA47DA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25A32B2C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7FBBFA91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3, 4]</w:t>
      </w:r>
    </w:p>
    <w:p w14:paraId="698886B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cumulative_sum</w:t>
      </w:r>
      <w:proofErr w:type="spellEnd"/>
      <w:r>
        <w:t>(</w:t>
      </w:r>
      <w:proofErr w:type="spellStart"/>
      <w:r>
        <w:t>lst</w:t>
      </w:r>
      <w:proofErr w:type="spellEnd"/>
      <w:r>
        <w:t>)</w:t>
      </w:r>
    </w:p>
    <w:p w14:paraId="35A5B01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30613B5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1D2F7D43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41E52D56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9. Python program to Sum of number digits in List</w:t>
      </w:r>
    </w:p>
    <w:p w14:paraId="10090659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45455076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sum_of_digits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0F2C8753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[sum(</w:t>
      </w:r>
      <w:proofErr w:type="spellStart"/>
      <w:r>
        <w:t>int</w:t>
      </w:r>
      <w:proofErr w:type="spellEnd"/>
      <w:r>
        <w:t xml:space="preserve">(digit) for digit in </w:t>
      </w:r>
      <w:proofErr w:type="spellStart"/>
      <w:r>
        <w:t>str</w:t>
      </w:r>
      <w:proofErr w:type="spellEnd"/>
      <w:r>
        <w:t>(</w:t>
      </w:r>
      <w:proofErr w:type="spellStart"/>
      <w:r>
        <w:t>num</w:t>
      </w:r>
      <w:proofErr w:type="spellEnd"/>
      <w:r>
        <w:t xml:space="preserve">)) for </w:t>
      </w:r>
      <w:proofErr w:type="spellStart"/>
      <w:r>
        <w:t>num</w:t>
      </w:r>
      <w:proofErr w:type="spellEnd"/>
      <w:r>
        <w:t xml:space="preserve"> in </w:t>
      </w:r>
      <w:proofErr w:type="spellStart"/>
      <w:r>
        <w:t>lst</w:t>
      </w:r>
      <w:proofErr w:type="spellEnd"/>
      <w:r>
        <w:t>]</w:t>
      </w:r>
    </w:p>
    <w:p w14:paraId="3A50476E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34D11D5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555FF018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23, 456, 789]</w:t>
      </w:r>
    </w:p>
    <w:p w14:paraId="5C8A9FDC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sum_of_digits</w:t>
      </w:r>
      <w:proofErr w:type="spellEnd"/>
      <w:r>
        <w:t>(</w:t>
      </w:r>
      <w:proofErr w:type="spellStart"/>
      <w:r>
        <w:t>lst</w:t>
      </w:r>
      <w:proofErr w:type="spellEnd"/>
      <w:r>
        <w:t>)</w:t>
      </w:r>
    </w:p>
    <w:p w14:paraId="4D239E4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6A7BDE16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2D03D918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07AC452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10. Python program to Break a list into chunks of size N</w:t>
      </w:r>
    </w:p>
    <w:p w14:paraId="76E60EC2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72D112A6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chunk_list</w:t>
      </w:r>
      <w:proofErr w:type="spellEnd"/>
      <w:r>
        <w:t>(</w:t>
      </w:r>
      <w:proofErr w:type="spellStart"/>
      <w:r>
        <w:t>lst</w:t>
      </w:r>
      <w:proofErr w:type="spellEnd"/>
      <w:r>
        <w:t>, n):</w:t>
      </w:r>
    </w:p>
    <w:p w14:paraId="59C552F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[</w:t>
      </w:r>
      <w:proofErr w:type="spellStart"/>
      <w:r>
        <w:t>lst</w:t>
      </w:r>
      <w:proofErr w:type="spellEnd"/>
      <w:r>
        <w:t xml:space="preserve">[i:i + n] for </w:t>
      </w:r>
      <w:proofErr w:type="spellStart"/>
      <w:r>
        <w:t>i</w:t>
      </w:r>
      <w:proofErr w:type="spellEnd"/>
      <w:r>
        <w:t xml:space="preserve"> in range(0, </w:t>
      </w:r>
      <w:proofErr w:type="spellStart"/>
      <w:r>
        <w:t>len</w:t>
      </w:r>
      <w:proofErr w:type="spellEnd"/>
      <w:r>
        <w:t>(</w:t>
      </w:r>
      <w:proofErr w:type="spellStart"/>
      <w:r>
        <w:t>lst</w:t>
      </w:r>
      <w:proofErr w:type="spellEnd"/>
      <w:r>
        <w:t>), n)]</w:t>
      </w:r>
    </w:p>
    <w:p w14:paraId="020D3796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501A252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160FEA5E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lst</w:t>
      </w:r>
      <w:proofErr w:type="spellEnd"/>
      <w:r>
        <w:t xml:space="preserve"> = [1, 2, 3, 4, 5, 6, 7, 8, 9]</w:t>
      </w:r>
    </w:p>
    <w:p w14:paraId="7B9ECE2B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n = 3</w:t>
      </w:r>
    </w:p>
    <w:p w14:paraId="1658466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chunk_list</w:t>
      </w:r>
      <w:proofErr w:type="spellEnd"/>
      <w:r>
        <w:t>(</w:t>
      </w:r>
      <w:proofErr w:type="spellStart"/>
      <w:r>
        <w:t>lst</w:t>
      </w:r>
      <w:proofErr w:type="spellEnd"/>
      <w:r>
        <w:t>, n)</w:t>
      </w:r>
    </w:p>
    <w:p w14:paraId="53919DC8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145EDC9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164286DF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113CDAF4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## 11. Python program to Sort the values of first list using second list</w:t>
      </w:r>
    </w:p>
    <w:p w14:paraId="66A8701F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python</w:t>
      </w:r>
    </w:p>
    <w:p w14:paraId="66E238EA" w14:textId="77777777" w:rsidR="00986413" w:rsidRDefault="00986413" w:rsidP="00986413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sort_by_another_list</w:t>
      </w:r>
      <w:proofErr w:type="spellEnd"/>
      <w:r>
        <w:t>(lst1, lst2):</w:t>
      </w:r>
    </w:p>
    <w:p w14:paraId="0FAE592E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    return [x for _, x in sorted(zip(lst2, lst1))]</w:t>
      </w:r>
    </w:p>
    <w:p w14:paraId="2E9FE9F7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47DF81AC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# Example usage</w:t>
      </w:r>
    </w:p>
    <w:p w14:paraId="647E6E43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lst1 = ['apple', 'banana', 'cherry']</w:t>
      </w:r>
    </w:p>
    <w:p w14:paraId="6158E4D1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lst2 = [3, 1, 2]</w:t>
      </w:r>
    </w:p>
    <w:p w14:paraId="2A4F1605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 xml:space="preserve">result = </w:t>
      </w:r>
      <w:proofErr w:type="spellStart"/>
      <w:r>
        <w:t>sort_by_another_list</w:t>
      </w:r>
      <w:proofErr w:type="spellEnd"/>
      <w:r>
        <w:t>(lst1, lst2)</w:t>
      </w:r>
    </w:p>
    <w:p w14:paraId="370C8D77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print(result)</w:t>
      </w:r>
    </w:p>
    <w:p w14:paraId="779BEB4A" w14:textId="77777777" w:rsidR="00986413" w:rsidRDefault="00986413" w:rsidP="00986413">
      <w:pPr>
        <w:pStyle w:val="ListParagraph"/>
        <w:numPr>
          <w:ilvl w:val="0"/>
          <w:numId w:val="1"/>
        </w:numPr>
      </w:pPr>
      <w:r>
        <w:t>```</w:t>
      </w:r>
    </w:p>
    <w:p w14:paraId="339E66A7" w14:textId="77777777" w:rsidR="00986413" w:rsidRDefault="00986413" w:rsidP="00986413">
      <w:pPr>
        <w:pStyle w:val="ListParagraph"/>
        <w:numPr>
          <w:ilvl w:val="0"/>
          <w:numId w:val="1"/>
        </w:numPr>
      </w:pPr>
    </w:p>
    <w:p w14:paraId="731E0968" w14:textId="5ED4D661" w:rsidR="00986413" w:rsidRDefault="00986413" w:rsidP="00986413">
      <w:pPr>
        <w:pStyle w:val="ListParagraph"/>
        <w:numPr>
          <w:ilvl w:val="0"/>
          <w:numId w:val="1"/>
        </w:numPr>
      </w:pPr>
      <w:r>
        <w:t>Let me know if you need further explanations or any additional modifications!</w:t>
      </w:r>
    </w:p>
    <w:sectPr w:rsidR="009864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0F195F" w14:textId="77777777" w:rsidR="006B671B" w:rsidRDefault="006B671B" w:rsidP="005971F4">
      <w:pPr>
        <w:spacing w:after="0" w:line="240" w:lineRule="auto"/>
      </w:pPr>
      <w:r>
        <w:separator/>
      </w:r>
    </w:p>
  </w:endnote>
  <w:endnote w:type="continuationSeparator" w:id="0">
    <w:p w14:paraId="46F8ED41" w14:textId="77777777" w:rsidR="006B671B" w:rsidRDefault="006B671B" w:rsidP="0059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21EDA5" w14:textId="77777777" w:rsidR="005971F4" w:rsidRDefault="00597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0858D" w14:textId="77777777" w:rsidR="005971F4" w:rsidRDefault="00597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E25B9A" w14:textId="77777777" w:rsidR="005971F4" w:rsidRDefault="00597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8B66C" w14:textId="77777777" w:rsidR="006B671B" w:rsidRDefault="006B671B" w:rsidP="005971F4">
      <w:pPr>
        <w:spacing w:after="0" w:line="240" w:lineRule="auto"/>
      </w:pPr>
      <w:r>
        <w:separator/>
      </w:r>
    </w:p>
  </w:footnote>
  <w:footnote w:type="continuationSeparator" w:id="0">
    <w:p w14:paraId="2C432875" w14:textId="77777777" w:rsidR="006B671B" w:rsidRDefault="006B671B" w:rsidP="00597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5CBB1C" w14:textId="2F5B90FE" w:rsidR="005971F4" w:rsidRDefault="00986413">
    <w:pPr>
      <w:pStyle w:val="Header"/>
    </w:pPr>
    <w:r>
      <w:rPr>
        <w:noProof/>
      </w:rPr>
    </w:r>
    <w:r w:rsidR="00986413">
      <w:rPr>
        <w:noProof/>
      </w:rPr>
      <w:pict w14:anchorId="66D63D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4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65079" w14:textId="43F616E8" w:rsidR="005971F4" w:rsidRDefault="00986413">
    <w:pPr>
      <w:pStyle w:val="Header"/>
    </w:pPr>
    <w:r>
      <w:rPr>
        <w:noProof/>
      </w:rPr>
    </w:r>
    <w:r w:rsidR="00986413">
      <w:rPr>
        <w:noProof/>
      </w:rPr>
      <w:pict w14:anchorId="52D98C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5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0CBCB9" w14:textId="31E0E8B4" w:rsidR="005971F4" w:rsidRDefault="00986413">
    <w:pPr>
      <w:pStyle w:val="Header"/>
    </w:pPr>
    <w:r>
      <w:rPr>
        <w:noProof/>
      </w:rPr>
    </w:r>
    <w:r w:rsidR="00986413">
      <w:rPr>
        <w:noProof/>
      </w:rPr>
      <w:pict w14:anchorId="1C4C1F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3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A40B6C"/>
    <w:multiLevelType w:val="hybridMultilevel"/>
    <w:tmpl w:val="9DDC9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5994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zNjCxMDExM7BQ0lEKTi0uzszPAykwrAUATIsKQSwAAAA="/>
  </w:docVars>
  <w:rsids>
    <w:rsidRoot w:val="0057266C"/>
    <w:rsid w:val="00293113"/>
    <w:rsid w:val="0057266C"/>
    <w:rsid w:val="005971F4"/>
    <w:rsid w:val="006B671B"/>
    <w:rsid w:val="00826663"/>
    <w:rsid w:val="00986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D87B7E6"/>
  <w15:chartTrackingRefBased/>
  <w15:docId w15:val="{02DEB2E7-DCD3-4943-AFBD-13D658EEF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1F4"/>
  </w:style>
  <w:style w:type="paragraph" w:styleId="Footer">
    <w:name w:val="footer"/>
    <w:basedOn w:val="Normal"/>
    <w:link w:val="Foot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9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6:42:00Z</dcterms:created>
  <dcterms:modified xsi:type="dcterms:W3CDTF">2024-08-11T16:42:00Z</dcterms:modified>
</cp:coreProperties>
</file>